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BC2B9" w14:textId="2C341C6E" w:rsidR="00B855CF" w:rsidRDefault="00116749">
      <w:r>
        <w:rPr>
          <w:rFonts w:hint="eastAsia"/>
        </w:rPr>
        <w:t>T</w:t>
      </w:r>
      <w:r>
        <w:t>2L4</w:t>
      </w:r>
      <w:r>
        <w:rPr>
          <w:rFonts w:hint="eastAsia"/>
        </w:rPr>
        <w:t>错题分析：</w:t>
      </w:r>
    </w:p>
    <w:p w14:paraId="66338552" w14:textId="79408459" w:rsidR="00116749" w:rsidRDefault="00116749">
      <w:r w:rsidRPr="00116749">
        <w:drawing>
          <wp:inline distT="0" distB="0" distL="0" distR="0" wp14:anchorId="7B1E7634" wp14:editId="63CE37D3">
            <wp:extent cx="5274310" cy="318262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60EC4" w14:textId="28975B72" w:rsidR="00116749" w:rsidRDefault="00116749">
      <w:r>
        <w:rPr>
          <w:rFonts w:hint="eastAsia"/>
        </w:rPr>
        <w:t>正确答案：D</w:t>
      </w:r>
    </w:p>
    <w:p w14:paraId="519BDB69" w14:textId="3EEBA075" w:rsidR="00116749" w:rsidRDefault="00116749">
      <w:r>
        <w:rPr>
          <w:rFonts w:hint="eastAsia"/>
        </w:rPr>
        <w:t>我的答案：C</w:t>
      </w:r>
    </w:p>
    <w:p w14:paraId="3B223D59" w14:textId="7CBF5D0D" w:rsidR="00116749" w:rsidRDefault="00116749">
      <w:r>
        <w:rPr>
          <w:rFonts w:hint="eastAsia"/>
        </w:rPr>
        <w:t>分析：教授说这不是一个s</w:t>
      </w:r>
      <w:r>
        <w:t>cientific law.</w:t>
      </w:r>
      <w:r>
        <w:rPr>
          <w:rFonts w:hint="eastAsia"/>
        </w:rPr>
        <w:t>我把i</w:t>
      </w:r>
      <w:r>
        <w:t xml:space="preserve">s </w:t>
      </w:r>
      <w:r>
        <w:rPr>
          <w:rFonts w:hint="eastAsia"/>
        </w:rPr>
        <w:t>听成了i</w:t>
      </w:r>
      <w:r>
        <w:t>sn</w:t>
      </w:r>
      <w:proofErr w:type="gramStart"/>
      <w:r>
        <w:t>’</w:t>
      </w:r>
      <w:proofErr w:type="gramEnd"/>
      <w:r>
        <w:t>t</w:t>
      </w:r>
      <w:r>
        <w:rPr>
          <w:rFonts w:hint="eastAsia"/>
        </w:rPr>
        <w:t>，故选错了选项。</w:t>
      </w:r>
    </w:p>
    <w:p w14:paraId="5461ABBD" w14:textId="420660C7" w:rsidR="00116749" w:rsidRDefault="00116749"/>
    <w:p w14:paraId="09BB9A72" w14:textId="77777777" w:rsidR="00116749" w:rsidRDefault="00116749">
      <w:pPr>
        <w:rPr>
          <w:rFonts w:hint="eastAsia"/>
        </w:rPr>
      </w:pPr>
    </w:p>
    <w:sectPr w:rsidR="0011674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9B9B8" w14:textId="77777777" w:rsidR="0050296A" w:rsidRDefault="0050296A" w:rsidP="00116749">
      <w:r>
        <w:separator/>
      </w:r>
    </w:p>
  </w:endnote>
  <w:endnote w:type="continuationSeparator" w:id="0">
    <w:p w14:paraId="35D22198" w14:textId="77777777" w:rsidR="0050296A" w:rsidRDefault="0050296A" w:rsidP="001167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8F7EB7" w14:textId="77777777" w:rsidR="0050296A" w:rsidRDefault="0050296A" w:rsidP="00116749">
      <w:r>
        <w:separator/>
      </w:r>
    </w:p>
  </w:footnote>
  <w:footnote w:type="continuationSeparator" w:id="0">
    <w:p w14:paraId="0667AA29" w14:textId="77777777" w:rsidR="0050296A" w:rsidRDefault="0050296A" w:rsidP="0011674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NjA2BQILI0NzcyUdpeDU4uLM/DyQAsNaALt7EB4sAAAA"/>
  </w:docVars>
  <w:rsids>
    <w:rsidRoot w:val="004A4D5B"/>
    <w:rsid w:val="00116749"/>
    <w:rsid w:val="004A4D5B"/>
    <w:rsid w:val="0050296A"/>
    <w:rsid w:val="00B85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0D5F8A"/>
  <w15:chartTrackingRefBased/>
  <w15:docId w15:val="{08945B07-CFCE-442C-9D50-C1F9EB1F8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1674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1674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1674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1674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</Words>
  <Characters>65</Characters>
  <Application>Microsoft Office Word</Application>
  <DocSecurity>0</DocSecurity>
  <Lines>1</Lines>
  <Paragraphs>1</Paragraphs>
  <ScaleCrop>false</ScaleCrop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2</cp:revision>
  <dcterms:created xsi:type="dcterms:W3CDTF">2021-07-27T03:32:00Z</dcterms:created>
  <dcterms:modified xsi:type="dcterms:W3CDTF">2021-07-27T03:34:00Z</dcterms:modified>
</cp:coreProperties>
</file>